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aëtan-lovey"/>
    <w:p>
      <w:pPr>
        <w:pStyle w:val="Heading1"/>
      </w:pPr>
      <w:r>
        <w:t xml:space="preserve">Gaëtan Lovey</w:t>
      </w:r>
    </w:p>
    <w:p>
      <w:pPr>
        <w:pStyle w:val="BlockText"/>
      </w:pPr>
      <w:r>
        <w:t xml:space="preserve">En 2018, j’ai obtenu mon bachelor en économie d’entreprise à la HES-SO Valais/Wallis. Puis, en 2021, j’ai décroché un master en management à HEC Lausanne. Étant très intéressé par les statistiques et la science des données, j’ai choisi l’orientation</w:t>
      </w:r>
      <w:r>
        <w:t xml:space="preserve"> </w:t>
      </w:r>
      <w:r>
        <w:t xml:space="preserve">“</w:t>
      </w:r>
      <w:r>
        <w:t xml:space="preserve">business analytics</w:t>
      </w:r>
      <w:r>
        <w:t xml:space="preserve">”</w:t>
      </w:r>
      <w:r>
        <w:t xml:space="preserve"> </w:t>
      </w:r>
      <w:r>
        <w:t xml:space="preserve">du cursus. Aujourd’hui, j’occupe la fonction de Data Scientist chez FMV SA, entreprise active dans la production d’hydroélectricité, la distribution et la commercialisation de l’électricité.</w:t>
      </w:r>
    </w:p>
    <w:p>
      <w:pPr>
        <w:pStyle w:val="CaptionedFigure"/>
      </w:pPr>
      <w:r>
        <w:t xml:space="preserve">Photo de profil</w:t>
      </w:r>
    </w:p>
    <w:p>
      <w:pPr>
        <w:pStyle w:val="ImageCaption"/>
      </w:pPr>
      <w:r>
        <w:t xml:space="preserve">Photo de profil</w:t>
      </w:r>
    </w:p>
    <w:p>
      <w:pPr>
        <w:pStyle w:val="BodyText"/>
      </w:pPr>
      <w:hyperlink r:id="rId20">
        <w:r>
          <w:rPr>
            <w:rStyle w:val="Hyperlink"/>
          </w:rPr>
          <w:t xml:space="preserve">Mon CV</w:t>
        </w:r>
      </w:hyperlink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É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Intérê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MSc en Management</w:t>
            </w:r>
            <w:r>
              <w:t xml:space="preserve">, 2021</w:t>
            </w:r>
            <w:r>
              <w:rPr>
                <w:i/>
              </w:rPr>
              <w:t xml:space="preserve">HEC Lausanne</w:t>
            </w:r>
          </w:p>
        </w:tc>
        <w:tc>
          <w:p>
            <w:pPr>
              <w:pStyle w:val="Compact"/>
              <w:jc w:val="left"/>
            </w:pPr>
            <w:r>
              <w:t xml:space="preserve">- ⚽ Football</w:t>
            </w:r>
            <w:r>
              <w:t xml:space="preserve">- 🚴 Vélo</w:t>
            </w:r>
            <w:r>
              <w:t xml:space="preserve">- 🏃 Course à pied, marche</w:t>
            </w:r>
            <w:r>
              <w:t xml:space="preserve">- ⛷️ Randonnée en peau de phoque</w:t>
            </w:r>
            <w:r>
              <w:t xml:space="preserve">- 🎿 Ski</w:t>
            </w:r>
            <w:r>
              <w:t xml:space="preserve">- 💓 Fitness</w:t>
            </w:r>
            <w:r>
              <w:t xml:space="preserve">- 🐍 Python</w:t>
            </w:r>
            <w:r>
              <w:t xml:space="preserve">- 📊 R</w:t>
            </w:r>
            <w:r>
              <w:t xml:space="preserve">- 🎹 Piano</w:t>
            </w:r>
            <w:r>
              <w:t xml:space="preserve">- 📖 Le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BSc en Économie d’entreprise</w:t>
            </w:r>
            <w:r>
              <w:t xml:space="preserve">, 2018</w:t>
            </w:r>
            <w:r>
              <w:rPr>
                <w:i/>
              </w:rPr>
              <w:t xml:space="preserve">HES-SO Valais/Walli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Maturité professionnelle commerciale</w:t>
            </w:r>
            <w:r>
              <w:t xml:space="preserve">, 2014</w:t>
            </w:r>
            <w:r>
              <w:rPr>
                <w:i/>
              </w:rPr>
              <w:t xml:space="preserve">ECCG Martigny</w:t>
            </w:r>
          </w:p>
        </w:tc>
        <w:tc>
          <w:p/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lovey.netlify.app/fr/curriculum-vit&#230;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lovey.netlify.app/fr/curriculum-vit&#230;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9T06:09:47Z</dcterms:created>
  <dcterms:modified xsi:type="dcterms:W3CDTF">2024-04-29T06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